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C1B96" w14:textId="77777777" w:rsidR="00DB4B45" w:rsidRPr="00F27B76" w:rsidRDefault="00DB4B45">
      <w:pPr>
        <w:jc w:val="center"/>
        <w:rPr>
          <w:rFonts w:ascii="Open Sans" w:eastAsia="Georgia" w:hAnsi="Open Sans" w:cs="Open Sans"/>
          <w:b/>
          <w:sz w:val="28"/>
          <w:szCs w:val="28"/>
        </w:rPr>
      </w:pPr>
      <w:bookmarkStart w:id="0" w:name="_Hlk78278084"/>
      <w:bookmarkStart w:id="1" w:name="_Hlk78199512"/>
      <w:bookmarkEnd w:id="0"/>
    </w:p>
    <w:p w14:paraId="1E264980" w14:textId="77777777" w:rsidR="00DB4B45" w:rsidRPr="00F27B76" w:rsidRDefault="00DB4B45" w:rsidP="00DB4B45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/>
          <w:sz w:val="28"/>
          <w:szCs w:val="28"/>
          <w:u w:val="single"/>
        </w:rPr>
      </w:pPr>
      <w:r w:rsidRPr="00F27B76">
        <w:rPr>
          <w:rFonts w:ascii="Open Sans" w:eastAsia="Times New Roman" w:hAnsi="Open Sans" w:cs="Open Sans"/>
          <w:noProof/>
        </w:rPr>
        <w:drawing>
          <wp:inline distT="0" distB="0" distL="0" distR="0" wp14:anchorId="73728B87" wp14:editId="0C5FB767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DE84DF" w14:textId="77777777" w:rsidR="00DB4B45" w:rsidRPr="00F27B76" w:rsidRDefault="00DB4B45" w:rsidP="00DB4B45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u w:val="single"/>
        </w:rPr>
      </w:pPr>
    </w:p>
    <w:p w14:paraId="1C9C42E5" w14:textId="77777777" w:rsidR="00DB4B45" w:rsidRPr="00F27B76" w:rsidRDefault="00DB4B45" w:rsidP="00DB4B45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u w:val="single"/>
        </w:rPr>
      </w:pPr>
    </w:p>
    <w:p w14:paraId="31BF038A" w14:textId="77777777" w:rsidR="00DB4B45" w:rsidRPr="00F27B76" w:rsidRDefault="00DB4B45" w:rsidP="00DB4B45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u w:val="single"/>
        </w:rPr>
      </w:pPr>
    </w:p>
    <w:p w14:paraId="07F78F64" w14:textId="61473B80" w:rsidR="00DB4B45" w:rsidRPr="00F27B76" w:rsidRDefault="000D0E56" w:rsidP="000D0E56">
      <w:pPr>
        <w:spacing w:after="160" w:line="256" w:lineRule="auto"/>
        <w:ind w:left="2880"/>
        <w:rPr>
          <w:rFonts w:ascii="Open Sans" w:eastAsia="Calibri" w:hAnsi="Open Sans" w:cs="Open Sans"/>
          <w:sz w:val="44"/>
          <w:szCs w:val="44"/>
        </w:rPr>
      </w:pPr>
      <w:r>
        <w:rPr>
          <w:rFonts w:ascii="Open Sans" w:eastAsia="Calibri" w:hAnsi="Open Sans" w:cs="Open Sans"/>
          <w:sz w:val="44"/>
          <w:szCs w:val="44"/>
        </w:rPr>
        <w:t xml:space="preserve">   </w:t>
      </w:r>
      <w:r w:rsidR="00F85080">
        <w:rPr>
          <w:rFonts w:ascii="Open Sans" w:eastAsia="Calibri" w:hAnsi="Open Sans" w:cs="Open Sans"/>
          <w:sz w:val="44"/>
          <w:szCs w:val="44"/>
        </w:rPr>
        <w:t>SQL Training</w:t>
      </w:r>
    </w:p>
    <w:p w14:paraId="3F44A307" w14:textId="29D9B3D3" w:rsidR="00DB4B45" w:rsidRPr="00F27B76" w:rsidRDefault="00DB4B45" w:rsidP="00DB4B45">
      <w:pPr>
        <w:spacing w:after="160" w:line="259" w:lineRule="auto"/>
        <w:jc w:val="center"/>
        <w:rPr>
          <w:rFonts w:ascii="Open Sans" w:eastAsia="Cambria" w:hAnsi="Open Sans" w:cs="Open Sans"/>
        </w:rPr>
      </w:pPr>
      <w:r w:rsidRPr="00F27B76">
        <w:rPr>
          <w:rFonts w:ascii="Open Sans" w:eastAsia="Cambria" w:hAnsi="Open Sans" w:cs="Open Sans"/>
          <w:color w:val="4F81BD"/>
          <w:sz w:val="28"/>
          <w:szCs w:val="28"/>
        </w:rPr>
        <w:t>Lesson-End Project Solution</w:t>
      </w:r>
    </w:p>
    <w:p w14:paraId="472F2A1F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776FB449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13644A3C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0980A110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26AF9E4F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  <w:r w:rsidRPr="00F27B76">
        <w:rPr>
          <w:rFonts w:ascii="Open Sans" w:hAnsi="Open Sans" w:cs="Open Sans"/>
          <w:noProof/>
        </w:rPr>
        <w:drawing>
          <wp:anchor distT="0" distB="0" distL="114300" distR="114300" simplePos="0" relativeHeight="251659264" behindDoc="0" locked="0" layoutInCell="1" hidden="0" allowOverlap="1" wp14:anchorId="4F0B998C" wp14:editId="0B0E735E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A58F8B8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024A7148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7CE880BD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7E9FCB98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53527D94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1EA87E3E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40FFE472" w14:textId="77777777" w:rsidR="00DB4B45" w:rsidRPr="00F27B76" w:rsidRDefault="00DB4B45" w:rsidP="00DB4B45">
      <w:pPr>
        <w:rPr>
          <w:rFonts w:ascii="Open Sans" w:eastAsia="Calibri" w:hAnsi="Open Sans" w:cs="Open Sans"/>
          <w:sz w:val="28"/>
          <w:szCs w:val="28"/>
        </w:rPr>
      </w:pPr>
    </w:p>
    <w:p w14:paraId="00000001" w14:textId="21AE12A5" w:rsidR="00303778" w:rsidRPr="00535146" w:rsidRDefault="00DB4B45" w:rsidP="00535146">
      <w:pPr>
        <w:ind w:left="2160" w:firstLine="720"/>
        <w:rPr>
          <w:rFonts w:ascii="Open Sans" w:eastAsia="Calibri" w:hAnsi="Open Sans" w:cs="Open Sans"/>
          <w:sz w:val="28"/>
          <w:szCs w:val="28"/>
        </w:rPr>
      </w:pPr>
      <w:r w:rsidRPr="00F27B76">
        <w:rPr>
          <w:rFonts w:ascii="Open Sans" w:eastAsia="Georgia" w:hAnsi="Open Sans" w:cs="Open Sans"/>
          <w:b/>
          <w:sz w:val="28"/>
          <w:szCs w:val="28"/>
        </w:rPr>
        <w:br w:type="page"/>
      </w:r>
      <w:bookmarkEnd w:id="1"/>
      <w:r w:rsidR="00224709">
        <w:rPr>
          <w:rFonts w:ascii="Open Sans" w:eastAsia="Georgia" w:hAnsi="Open Sans" w:cs="Open Sans"/>
          <w:b/>
          <w:sz w:val="28"/>
          <w:szCs w:val="28"/>
        </w:rPr>
        <w:lastRenderedPageBreak/>
        <w:t>Retail Mart Management</w:t>
      </w:r>
    </w:p>
    <w:p w14:paraId="2758270E" w14:textId="77777777" w:rsidR="00535146" w:rsidRDefault="00535146">
      <w:pPr>
        <w:rPr>
          <w:rFonts w:ascii="Open Sans" w:eastAsia="Georgia" w:hAnsi="Open Sans" w:cs="Open Sans"/>
          <w:b/>
          <w:sz w:val="28"/>
          <w:szCs w:val="28"/>
        </w:rPr>
      </w:pPr>
    </w:p>
    <w:p w14:paraId="32A09E8C" w14:textId="1B40E03A" w:rsidR="00535146" w:rsidRPr="00E86440" w:rsidRDefault="00E0114D" w:rsidP="00E86440">
      <w:pPr>
        <w:pStyle w:val="ListParagraph"/>
        <w:numPr>
          <w:ilvl w:val="0"/>
          <w:numId w:val="20"/>
        </w:numPr>
        <w:spacing w:line="480" w:lineRule="auto"/>
        <w:ind w:left="-284" w:hanging="283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2" w:name="_Hlk79144300"/>
      <w:r w:rsidRPr="00E8644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create a database </w:t>
      </w:r>
      <w:r w:rsidR="00506BA9" w:rsidRPr="00E8644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named</w:t>
      </w:r>
      <w:r w:rsidRPr="00E8644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E86440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QL basics</w:t>
      </w:r>
      <w:r w:rsidRPr="00E8644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  <w:bookmarkEnd w:id="2"/>
    </w:p>
    <w:p w14:paraId="497AC1D1" w14:textId="27D2B8EC" w:rsidR="002A0D68" w:rsidRPr="00F27B76" w:rsidRDefault="002A0D68">
      <w:pPr>
        <w:rPr>
          <w:rFonts w:ascii="Open Sans" w:eastAsia="Georgia" w:hAnsi="Open Sans" w:cs="Open Sans"/>
          <w:b/>
          <w:sz w:val="24"/>
          <w:szCs w:val="24"/>
        </w:rPr>
      </w:pPr>
      <w:r w:rsidRPr="00F27B76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00000008" w14:textId="482F66BF" w:rsidR="00303778" w:rsidRPr="00F27B76" w:rsidRDefault="002A0D68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CREATE DATABASE </w:t>
      </w:r>
      <w:proofErr w:type="spellStart"/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sqlbasics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>;</w:t>
      </w:r>
      <w:proofErr w:type="gramEnd"/>
    </w:p>
    <w:p w14:paraId="7E6C6C8F" w14:textId="77777777" w:rsidR="009C6A78" w:rsidRDefault="009C6A78" w:rsidP="009C6A78">
      <w:pPr>
        <w:spacing w:line="480" w:lineRule="auto"/>
        <w:textAlignment w:val="baseline"/>
        <w:rPr>
          <w:rFonts w:ascii="Open Sans" w:eastAsia="Georgia" w:hAnsi="Open Sans" w:cs="Open Sans"/>
          <w:sz w:val="24"/>
          <w:szCs w:val="24"/>
        </w:rPr>
      </w:pPr>
    </w:p>
    <w:p w14:paraId="66DBA6C2" w14:textId="00216818" w:rsidR="00AC79EF" w:rsidRPr="009C6A78" w:rsidRDefault="00E35244" w:rsidP="009C6A78">
      <w:pPr>
        <w:pStyle w:val="ListParagraph"/>
        <w:numPr>
          <w:ilvl w:val="0"/>
          <w:numId w:val="20"/>
        </w:numPr>
        <w:spacing w:line="480" w:lineRule="auto"/>
        <w:ind w:left="-142"/>
        <w:textAlignment w:val="baseline"/>
        <w:rPr>
          <w:rFonts w:ascii="Open Sans" w:eastAsia="Georgia" w:hAnsi="Open Sans" w:cs="Open Sans"/>
          <w:sz w:val="24"/>
          <w:szCs w:val="24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select </w:t>
      </w:r>
      <w:r w:rsidRPr="009C6A7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SQL basics</w:t>
      </w:r>
    </w:p>
    <w:p w14:paraId="5344A60D" w14:textId="53593863" w:rsidR="00535146" w:rsidRDefault="002A0D68" w:rsidP="00535146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0000000D" w14:textId="7980A2E1" w:rsidR="00303778" w:rsidRDefault="002A0D68" w:rsidP="009A0C81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USE </w:t>
      </w:r>
      <w:proofErr w:type="spellStart"/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sqlbasics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>;</w:t>
      </w:r>
      <w:proofErr w:type="gramEnd"/>
    </w:p>
    <w:p w14:paraId="56F57EAF" w14:textId="2309DD9C" w:rsidR="009A0C81" w:rsidRDefault="009A0C81" w:rsidP="009A0C81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4C8781F0" w14:textId="77777777" w:rsidR="009A0C81" w:rsidRPr="009A0C81" w:rsidRDefault="009A0C81" w:rsidP="009A0C81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59E749ED" w14:textId="32537EA4" w:rsidR="009C6A78" w:rsidRPr="009C6A78" w:rsidRDefault="009C6A78" w:rsidP="009C6A78">
      <w:pPr>
        <w:pStyle w:val="ListParagraph"/>
        <w:numPr>
          <w:ilvl w:val="0"/>
          <w:numId w:val="20"/>
        </w:numPr>
        <w:ind w:left="0" w:hanging="426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reate a product table with the fields product code, product name, price, stock, and category, a customer table with the fields customer ID, customer name, customer location, and customer phone number, and a sales table with the fields date, order number, product code, product name, quantity, and price</w:t>
      </w:r>
    </w:p>
    <w:p w14:paraId="1A48D607" w14:textId="77777777" w:rsidR="009A0C81" w:rsidRPr="00783123" w:rsidRDefault="009A0C81" w:rsidP="00783123">
      <w:pPr>
        <w:spacing w:line="36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60FAF522" w14:textId="4F399992" w:rsidR="009A0C81" w:rsidRPr="00F27B76" w:rsidRDefault="009A0C81" w:rsidP="009A0C81">
      <w:pPr>
        <w:rPr>
          <w:rFonts w:ascii="Open Sans" w:eastAsia="Georgia" w:hAnsi="Open Sans" w:cs="Open Sans"/>
          <w:b/>
          <w:bCs/>
          <w:noProof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noProof/>
          <w:sz w:val="24"/>
          <w:szCs w:val="24"/>
        </w:rPr>
        <w:t xml:space="preserve">SQL </w:t>
      </w:r>
      <w:r>
        <w:rPr>
          <w:rFonts w:ascii="Open Sans" w:eastAsia="Georgia" w:hAnsi="Open Sans" w:cs="Open Sans"/>
          <w:b/>
          <w:bCs/>
          <w:noProof/>
          <w:sz w:val="24"/>
          <w:szCs w:val="24"/>
        </w:rPr>
        <w:t>c</w:t>
      </w:r>
      <w:r w:rsidRPr="00F27B76">
        <w:rPr>
          <w:rFonts w:ascii="Open Sans" w:eastAsia="Georgia" w:hAnsi="Open Sans" w:cs="Open Sans"/>
          <w:b/>
          <w:bCs/>
          <w:noProof/>
          <w:sz w:val="24"/>
          <w:szCs w:val="24"/>
        </w:rPr>
        <w:t>ode:</w:t>
      </w:r>
      <w:r>
        <w:rPr>
          <w:rFonts w:ascii="Open Sans" w:eastAsia="Georgia" w:hAnsi="Open Sans" w:cs="Open Sans"/>
          <w:b/>
          <w:bCs/>
          <w:noProof/>
          <w:sz w:val="24"/>
          <w:szCs w:val="24"/>
        </w:rPr>
        <w:t xml:space="preserve"> Product table </w:t>
      </w:r>
    </w:p>
    <w:p w14:paraId="169AF777" w14:textId="77777777" w:rsidR="009A0C81" w:rsidRPr="00F27B76" w:rsidRDefault="009A0C81" w:rsidP="009A0C81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CREATE TABLE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product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 xml:space="preserve"> (</w:t>
      </w:r>
    </w:p>
    <w:p w14:paraId="5214491A" w14:textId="77777777" w:rsidR="009A0C81" w:rsidRPr="00F27B76" w:rsidRDefault="009A0C81" w:rsidP="009A0C81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p_cod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6F453F1D" w14:textId="77777777" w:rsidR="009A0C81" w:rsidRPr="00F27B76" w:rsidRDefault="009A0C81" w:rsidP="009A0C81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p_nam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4E931F1D" w14:textId="77777777" w:rsidR="009A0C81" w:rsidRPr="00F27B76" w:rsidRDefault="009A0C81" w:rsidP="009A0C81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stock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7D1D84CE" w14:textId="77777777" w:rsidR="009A0C81" w:rsidRPr="00F27B76" w:rsidRDefault="009A0C81" w:rsidP="009A0C81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price INT NOT NULL,</w:t>
      </w:r>
    </w:p>
    <w:p w14:paraId="707CDAE7" w14:textId="77777777" w:rsidR="009A0C81" w:rsidRPr="00F27B76" w:rsidRDefault="009A0C81" w:rsidP="009A0C81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category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512607DA" w14:textId="3C07AD84" w:rsidR="009A0C81" w:rsidRPr="00506BA9" w:rsidRDefault="009A0C81" w:rsidP="002A0D68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PRIMARY KEY(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p_cod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>)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);</w:t>
      </w:r>
      <w:proofErr w:type="gramEnd"/>
    </w:p>
    <w:p w14:paraId="3258151C" w14:textId="77777777" w:rsidR="009A0C81" w:rsidRPr="00535146" w:rsidRDefault="009A0C81" w:rsidP="002A0D68">
      <w:pPr>
        <w:rPr>
          <w:rFonts w:ascii="Open Sans" w:eastAsia="Georgia" w:hAnsi="Open Sans" w:cs="Open Sans"/>
          <w:b/>
          <w:sz w:val="24"/>
          <w:szCs w:val="24"/>
        </w:rPr>
      </w:pPr>
    </w:p>
    <w:p w14:paraId="09802B0C" w14:textId="38AC90BE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  <w:r w:rsidR="009A0C81">
        <w:rPr>
          <w:rFonts w:ascii="Open Sans" w:eastAsia="Georgia" w:hAnsi="Open Sans" w:cs="Open Sans"/>
          <w:b/>
          <w:bCs/>
          <w:sz w:val="24"/>
          <w:szCs w:val="24"/>
        </w:rPr>
        <w:t xml:space="preserve"> Customer table</w:t>
      </w:r>
    </w:p>
    <w:p w14:paraId="098E3785" w14:textId="77777777" w:rsidR="00104BA6" w:rsidRPr="00F27B76" w:rsidRDefault="00104BA6" w:rsidP="00104BA6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CREATE TABLE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customer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 xml:space="preserve"> (</w:t>
      </w:r>
    </w:p>
    <w:p w14:paraId="2FF4B128" w14:textId="77777777" w:rsidR="00104BA6" w:rsidRPr="00F27B76" w:rsidRDefault="00104BA6" w:rsidP="00104BA6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id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593D0E46" w14:textId="77777777" w:rsidR="00104BA6" w:rsidRPr="00F27B76" w:rsidRDefault="00104BA6" w:rsidP="00104BA6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nam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16596F12" w14:textId="77777777" w:rsidR="00104BA6" w:rsidRPr="00F27B76" w:rsidRDefault="00104BA6" w:rsidP="00104BA6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location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45) NOT NULL,</w:t>
      </w:r>
    </w:p>
    <w:p w14:paraId="0006BEA3" w14:textId="77777777" w:rsidR="00104BA6" w:rsidRPr="00F27B76" w:rsidRDefault="00104BA6" w:rsidP="00104BA6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phoneno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int NOT NULL,</w:t>
      </w:r>
    </w:p>
    <w:p w14:paraId="199DA65F" w14:textId="3A39FB65" w:rsidR="009C4793" w:rsidRPr="00F27B76" w:rsidRDefault="00104BA6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    PRIMARY KEY(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id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>)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);</w:t>
      </w:r>
      <w:proofErr w:type="gramEnd"/>
    </w:p>
    <w:p w14:paraId="63F96F90" w14:textId="77777777" w:rsidR="00F27B76" w:rsidRDefault="00F27B76">
      <w:pPr>
        <w:rPr>
          <w:rFonts w:ascii="Open Sans" w:eastAsia="Georgia" w:hAnsi="Open Sans" w:cs="Open Sans"/>
          <w:b/>
          <w:sz w:val="24"/>
          <w:szCs w:val="24"/>
        </w:rPr>
      </w:pPr>
    </w:p>
    <w:p w14:paraId="15002C53" w14:textId="2072E06B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  <w:r w:rsidR="009A0C81">
        <w:rPr>
          <w:rFonts w:ascii="Open Sans" w:eastAsia="Georgia" w:hAnsi="Open Sans" w:cs="Open Sans"/>
          <w:b/>
          <w:bCs/>
          <w:sz w:val="24"/>
          <w:szCs w:val="24"/>
        </w:rPr>
        <w:t xml:space="preserve"> Sales table</w:t>
      </w:r>
    </w:p>
    <w:p w14:paraId="681067A9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CREATE TABLE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sales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(</w:t>
      </w:r>
    </w:p>
    <w:p w14:paraId="5865B574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order_dat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DATE NOT NULL,</w:t>
      </w:r>
    </w:p>
    <w:p w14:paraId="50EF1508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order_no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45) NOT NULL,</w:t>
      </w:r>
    </w:p>
    <w:p w14:paraId="7F06B157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c_id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45) NOT NULL,</w:t>
      </w:r>
    </w:p>
    <w:p w14:paraId="3ECE43DA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c_nam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45) NOT NULL,</w:t>
      </w:r>
    </w:p>
    <w:p w14:paraId="0A0DD5BE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p_cod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45) NOT NULL,</w:t>
      </w:r>
    </w:p>
    <w:p w14:paraId="4FCDA1CE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p_nam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45) NOT NULL,</w:t>
      </w:r>
    </w:p>
    <w:p w14:paraId="1EC53620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qty INT NOT NULL,</w:t>
      </w:r>
    </w:p>
    <w:p w14:paraId="0EBA3EBF" w14:textId="77777777" w:rsidR="00915093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price INT NOT NULL,</w:t>
      </w:r>
    </w:p>
    <w:p w14:paraId="00000016" w14:textId="1A05E60D" w:rsidR="00303778" w:rsidRPr="00F27B76" w:rsidRDefault="00915093" w:rsidP="0091509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  PRIMARY 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KEY(</w:t>
      </w:r>
      <w:proofErr w:type="spellStart"/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order_dat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>));</w:t>
      </w:r>
    </w:p>
    <w:p w14:paraId="00000017" w14:textId="297D1E8A" w:rsidR="00303778" w:rsidRPr="00F27B76" w:rsidRDefault="00303778">
      <w:pPr>
        <w:rPr>
          <w:rFonts w:ascii="Open Sans" w:eastAsia="Georgia" w:hAnsi="Open Sans" w:cs="Open Sans"/>
          <w:noProof/>
          <w:sz w:val="24"/>
          <w:szCs w:val="24"/>
        </w:rPr>
      </w:pPr>
    </w:p>
    <w:p w14:paraId="08727D55" w14:textId="77777777" w:rsidR="009C6A78" w:rsidRDefault="009C6A78" w:rsidP="009C6A78">
      <w:pPr>
        <w:spacing w:line="480" w:lineRule="auto"/>
        <w:textAlignment w:val="baseline"/>
        <w:rPr>
          <w:rFonts w:ascii="Open Sans" w:eastAsia="Georgia" w:hAnsi="Open Sans" w:cs="Open Sans"/>
          <w:noProof/>
          <w:sz w:val="24"/>
          <w:szCs w:val="24"/>
        </w:rPr>
      </w:pPr>
      <w:bookmarkStart w:id="3" w:name="_Hlk79421883"/>
    </w:p>
    <w:p w14:paraId="3926CF7A" w14:textId="0A789749" w:rsidR="00AC79EF" w:rsidRPr="009C6A78" w:rsidRDefault="00E35244" w:rsidP="009C6A78">
      <w:pPr>
        <w:pStyle w:val="ListParagraph"/>
        <w:numPr>
          <w:ilvl w:val="0"/>
          <w:numId w:val="20"/>
        </w:numPr>
        <w:tabs>
          <w:tab w:val="left" w:pos="0"/>
        </w:tabs>
        <w:spacing w:line="480" w:lineRule="auto"/>
        <w:ind w:left="-426" w:firstLine="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insert values into the </w:t>
      </w:r>
      <w:r w:rsidRPr="009C6A7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customer</w:t>
      </w: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, </w:t>
      </w:r>
      <w:r w:rsidRPr="009C6A7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product</w:t>
      </w: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, and </w:t>
      </w:r>
      <w:r w:rsidRPr="009C6A7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sales</w:t>
      </w: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s</w:t>
      </w:r>
    </w:p>
    <w:bookmarkEnd w:id="3"/>
    <w:p w14:paraId="00000019" w14:textId="42B13223" w:rsidR="00303778" w:rsidRPr="00E0114D" w:rsidRDefault="009C4793">
      <w:pPr>
        <w:rPr>
          <w:rFonts w:ascii="Open Sans" w:eastAsia="Georgia" w:hAnsi="Open Sans" w:cs="Open Sans"/>
          <w:bCs/>
          <w:sz w:val="24"/>
          <w:szCs w:val="24"/>
        </w:rPr>
      </w:pPr>
      <w:r w:rsidRPr="00E0114D">
        <w:rPr>
          <w:rFonts w:ascii="Open Sans" w:eastAsia="Georgia" w:hAnsi="Open Sans" w:cs="Open Sans"/>
          <w:bCs/>
          <w:sz w:val="24"/>
          <w:szCs w:val="24"/>
        </w:rPr>
        <w:t>Insert values into customer table</w:t>
      </w:r>
    </w:p>
    <w:p w14:paraId="14DD9B1F" w14:textId="77777777" w:rsidR="00535146" w:rsidRDefault="00535146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22DD3538" w14:textId="1C0884DA" w:rsidR="002A0D68" w:rsidRPr="00535146" w:rsidRDefault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3D457497" w14:textId="555D38CB" w:rsidR="00D41B80" w:rsidRPr="00506BA9" w:rsidRDefault="00706213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INSERT INTO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customer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(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id,c_name,c_location,c_phoneno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>) VALUES ('9212','Jessica','banglore','1233435');</w:t>
      </w:r>
    </w:p>
    <w:p w14:paraId="2B470DD6" w14:textId="77777777" w:rsidR="00D41B80" w:rsidRDefault="00D41B80">
      <w:pPr>
        <w:rPr>
          <w:rFonts w:ascii="Open Sans" w:eastAsia="Georgia" w:hAnsi="Open Sans" w:cs="Open Sans"/>
          <w:bCs/>
          <w:sz w:val="24"/>
          <w:szCs w:val="24"/>
        </w:rPr>
      </w:pPr>
    </w:p>
    <w:p w14:paraId="0000001C" w14:textId="2C96ABBC" w:rsidR="00303778" w:rsidRPr="00E0114D" w:rsidRDefault="009C4793">
      <w:pPr>
        <w:rPr>
          <w:rFonts w:ascii="Open Sans" w:eastAsia="Georgia" w:hAnsi="Open Sans" w:cs="Open Sans"/>
          <w:bCs/>
          <w:sz w:val="24"/>
          <w:szCs w:val="24"/>
        </w:rPr>
      </w:pPr>
      <w:r w:rsidRPr="00E0114D">
        <w:rPr>
          <w:rFonts w:ascii="Open Sans" w:eastAsia="Georgia" w:hAnsi="Open Sans" w:cs="Open Sans"/>
          <w:bCs/>
          <w:sz w:val="24"/>
          <w:szCs w:val="24"/>
        </w:rPr>
        <w:t>Insert values into sales table</w:t>
      </w:r>
    </w:p>
    <w:p w14:paraId="5D20CD1D" w14:textId="77777777" w:rsidR="00535146" w:rsidRDefault="00535146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1878B449" w14:textId="58C7D6AC" w:rsidR="002A0D68" w:rsidRPr="00535146" w:rsidRDefault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6BD26D62" w14:textId="563E11C8" w:rsidR="009C4793" w:rsidRPr="00F27B76" w:rsidRDefault="00706213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INSERT INTO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sales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(order_date,order_no,c_id,c_name,s_code,p_name,qty,price)VALUES ('2021-02-12','HM02','2123','Biyush','03','Pen','2','20');</w:t>
      </w:r>
    </w:p>
    <w:p w14:paraId="791F1572" w14:textId="77777777" w:rsidR="00F27B76" w:rsidRDefault="00F27B76">
      <w:pPr>
        <w:rPr>
          <w:rFonts w:ascii="Open Sans" w:eastAsia="Georgia" w:hAnsi="Open Sans" w:cs="Open Sans"/>
          <w:b/>
          <w:sz w:val="24"/>
          <w:szCs w:val="24"/>
        </w:rPr>
      </w:pPr>
    </w:p>
    <w:p w14:paraId="00000021" w14:textId="022C50A9" w:rsidR="00303778" w:rsidRPr="00E0114D" w:rsidRDefault="009C4793">
      <w:pPr>
        <w:rPr>
          <w:rFonts w:ascii="Open Sans" w:eastAsia="Georgia" w:hAnsi="Open Sans" w:cs="Open Sans"/>
          <w:bCs/>
          <w:sz w:val="24"/>
          <w:szCs w:val="24"/>
        </w:rPr>
      </w:pPr>
      <w:r w:rsidRPr="00E0114D">
        <w:rPr>
          <w:rFonts w:ascii="Open Sans" w:eastAsia="Georgia" w:hAnsi="Open Sans" w:cs="Open Sans"/>
          <w:bCs/>
          <w:sz w:val="24"/>
          <w:szCs w:val="24"/>
        </w:rPr>
        <w:t xml:space="preserve">Insert values into product table </w:t>
      </w:r>
    </w:p>
    <w:p w14:paraId="00BE1F39" w14:textId="77777777" w:rsidR="00535146" w:rsidRDefault="00535146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147C551F" w14:textId="6EA26BC3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21938E48" w14:textId="3E4B6FC2" w:rsidR="00706213" w:rsidRDefault="00706213" w:rsidP="002A0D68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INSERT INTO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product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(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p_code,p_name,stock,price,category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>) VALUES ('07','shampoo','90','5','hair product');</w:t>
      </w:r>
    </w:p>
    <w:p w14:paraId="6F0B3C9E" w14:textId="77777777" w:rsidR="00E86440" w:rsidRPr="00F27B76" w:rsidRDefault="00E86440" w:rsidP="002A0D68">
      <w:pPr>
        <w:rPr>
          <w:rFonts w:ascii="Open Sans" w:eastAsia="Georgia" w:hAnsi="Open Sans" w:cs="Open Sans"/>
          <w:sz w:val="24"/>
          <w:szCs w:val="24"/>
        </w:rPr>
      </w:pPr>
    </w:p>
    <w:p w14:paraId="0325375B" w14:textId="77777777" w:rsidR="009C6A78" w:rsidRPr="009C6A78" w:rsidRDefault="009C6A78" w:rsidP="009C6A78">
      <w:pPr>
        <w:pStyle w:val="ListParagraph"/>
        <w:numPr>
          <w:ilvl w:val="0"/>
          <w:numId w:val="20"/>
        </w:numPr>
        <w:ind w:left="-142" w:hanging="425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add new columns, such as serial number and categories, to the sales table</w:t>
      </w:r>
    </w:p>
    <w:p w14:paraId="6B15978E" w14:textId="77777777" w:rsidR="00D41B80" w:rsidRPr="00A518B3" w:rsidRDefault="00D41B80" w:rsidP="00D41B80">
      <w:pPr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701FA7B7" w14:textId="199AE6E1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147E5D55" w14:textId="7EA131AB" w:rsidR="00B042B7" w:rsidRPr="00F27B76" w:rsidRDefault="00B042B7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ALTER TABLE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sales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ADD (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S_no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INT,categories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varchar(45));</w:t>
      </w:r>
    </w:p>
    <w:p w14:paraId="00000029" w14:textId="77777777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64F9CEC7" w14:textId="77777777" w:rsidR="009C6A78" w:rsidRPr="009C6A78" w:rsidRDefault="009C6A78" w:rsidP="009C6A78">
      <w:pPr>
        <w:pStyle w:val="ListParagraph"/>
        <w:numPr>
          <w:ilvl w:val="0"/>
          <w:numId w:val="20"/>
        </w:numPr>
        <w:ind w:left="-284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hange the stock field type to varchar in the product table</w:t>
      </w:r>
    </w:p>
    <w:p w14:paraId="3786B630" w14:textId="77777777" w:rsidR="009C6A78" w:rsidRDefault="009C6A7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52023A8B" w14:textId="5E7E8A26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0000002E" w14:textId="20BB555A" w:rsidR="00303778" w:rsidRPr="00F27B76" w:rsidRDefault="00A714B9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ALTER TABLE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product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MODIFY stock varchar(45);</w:t>
      </w:r>
    </w:p>
    <w:p w14:paraId="0000002F" w14:textId="4DC6184A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00000030" w14:textId="77777777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61ECE6BE" w14:textId="77777777" w:rsidR="009C6A78" w:rsidRPr="009C6A78" w:rsidRDefault="009C6A78" w:rsidP="009C6A78">
      <w:pPr>
        <w:pStyle w:val="ListParagraph"/>
        <w:numPr>
          <w:ilvl w:val="0"/>
          <w:numId w:val="20"/>
        </w:numPr>
        <w:ind w:left="-284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change the table name from </w:t>
      </w:r>
      <w:proofErr w:type="gramStart"/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 to customer</w:t>
      </w:r>
      <w:proofErr w:type="gramEnd"/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details</w:t>
      </w:r>
    </w:p>
    <w:p w14:paraId="036113F4" w14:textId="77777777" w:rsidR="009C6A78" w:rsidRDefault="009C6A7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54E69565" w14:textId="585D03A1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44037D31" w14:textId="73FF4E87" w:rsidR="002A0D68" w:rsidRPr="00F27B76" w:rsidRDefault="00A714B9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ALTER TABLE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customer</w:t>
      </w:r>
      <w:proofErr w:type="gramEnd"/>
      <w:r w:rsidR="007C4896">
        <w:rPr>
          <w:rFonts w:ascii="Open Sans" w:eastAsia="Georgia" w:hAnsi="Open Sans" w:cs="Open Sans"/>
          <w:bCs/>
          <w:sz w:val="24"/>
          <w:szCs w:val="24"/>
        </w:rPr>
        <w:t xml:space="preserve"> </w:t>
      </w:r>
      <w:r w:rsidRPr="00F27B76">
        <w:rPr>
          <w:rFonts w:ascii="Open Sans" w:eastAsia="Georgia" w:hAnsi="Open Sans" w:cs="Open Sans"/>
          <w:bCs/>
          <w:sz w:val="24"/>
          <w:szCs w:val="24"/>
        </w:rPr>
        <w:t>RENAME TO lep_4.customer</w:t>
      </w:r>
      <w:r w:rsidR="007C4896">
        <w:rPr>
          <w:rFonts w:ascii="Open Sans" w:eastAsia="Georgia" w:hAnsi="Open Sans" w:cs="Open Sans"/>
          <w:bCs/>
          <w:sz w:val="24"/>
          <w:szCs w:val="24"/>
        </w:rPr>
        <w:t>details</w:t>
      </w:r>
      <w:r w:rsidRPr="00F27B76">
        <w:rPr>
          <w:rFonts w:ascii="Open Sans" w:eastAsia="Georgia" w:hAnsi="Open Sans" w:cs="Open Sans"/>
          <w:bCs/>
          <w:sz w:val="24"/>
          <w:szCs w:val="24"/>
        </w:rPr>
        <w:t>;</w:t>
      </w:r>
    </w:p>
    <w:p w14:paraId="05D51185" w14:textId="77777777" w:rsidR="00D41B80" w:rsidRDefault="00D41B80" w:rsidP="00E0114D">
      <w:p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E9EDD7A" w14:textId="77777777" w:rsidR="009C6A78" w:rsidRPr="009C6A78" w:rsidRDefault="009C6A78" w:rsidP="009C6A78">
      <w:pPr>
        <w:pStyle w:val="ListParagraph"/>
        <w:numPr>
          <w:ilvl w:val="0"/>
          <w:numId w:val="20"/>
        </w:numPr>
        <w:ind w:left="-284" w:hanging="283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C6A7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rop the sl. no. and categories columns from the sales table</w:t>
      </w:r>
    </w:p>
    <w:p w14:paraId="57E05D45" w14:textId="77777777" w:rsidR="009C6A78" w:rsidRDefault="009C6A7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2CFE204E" w14:textId="1FA35429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641D79B1" w14:textId="77777777" w:rsidR="00A714B9" w:rsidRPr="00F27B76" w:rsidRDefault="00A714B9" w:rsidP="00A714B9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ALTER TABLE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sales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 xml:space="preserve"> DROP COLUMN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S_no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>;</w:t>
      </w:r>
    </w:p>
    <w:p w14:paraId="0AAFA6F0" w14:textId="5A0DC281" w:rsidR="00F27B76" w:rsidRDefault="00A714B9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ALTER TABLE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sales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 xml:space="preserve"> DROP COLUMN categories;</w:t>
      </w:r>
    </w:p>
    <w:p w14:paraId="5CEBBF9F" w14:textId="77777777" w:rsidR="00D41B80" w:rsidRPr="00E0114D" w:rsidRDefault="00D41B80">
      <w:pPr>
        <w:rPr>
          <w:rFonts w:ascii="Open Sans" w:eastAsia="Georgia" w:hAnsi="Open Sans" w:cs="Open Sans"/>
          <w:sz w:val="24"/>
          <w:szCs w:val="24"/>
        </w:rPr>
      </w:pPr>
    </w:p>
    <w:p w14:paraId="751EF6F2" w14:textId="77777777" w:rsidR="00E470C6" w:rsidRPr="00E470C6" w:rsidRDefault="00E470C6" w:rsidP="00E470C6">
      <w:pPr>
        <w:pStyle w:val="ListParagraph"/>
        <w:numPr>
          <w:ilvl w:val="0"/>
          <w:numId w:val="20"/>
        </w:numPr>
        <w:ind w:left="-284" w:hanging="283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470C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the details where the category is stationary from the product table</w:t>
      </w:r>
    </w:p>
    <w:p w14:paraId="0000003A" w14:textId="77777777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2C2A174B" w14:textId="2400AF53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2FA17EB7" w14:textId="2B931950" w:rsidR="00B042B7" w:rsidRPr="00F27B76" w:rsidRDefault="00B042B7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SELECT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order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date,order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>_no,c_id,qty,pric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FROM lep_4.sales;</w:t>
      </w:r>
    </w:p>
    <w:p w14:paraId="453EE442" w14:textId="18C79BC9" w:rsidR="00B042B7" w:rsidRPr="00F27B76" w:rsidRDefault="00B042B7">
      <w:pPr>
        <w:rPr>
          <w:rFonts w:ascii="Open Sans" w:eastAsia="Georgia" w:hAnsi="Open Sans" w:cs="Open Sans"/>
          <w:sz w:val="24"/>
          <w:szCs w:val="24"/>
        </w:rPr>
      </w:pPr>
    </w:p>
    <w:p w14:paraId="751E35ED" w14:textId="77777777" w:rsidR="00506BA9" w:rsidRDefault="00506BA9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7BCFD0A6" w14:textId="77777777" w:rsidR="00506BA9" w:rsidRDefault="00506BA9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6BB187F7" w14:textId="77777777" w:rsidR="00506BA9" w:rsidRDefault="00506BA9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3FF5C2EB" w14:textId="0D44050B" w:rsidR="00506BA9" w:rsidRDefault="00506BA9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058222AF" w14:textId="77777777" w:rsidR="00BE0863" w:rsidRDefault="00BE0863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02E497F1" w14:textId="77777777" w:rsidR="00506BA9" w:rsidRDefault="00506BA9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0000003D" w14:textId="52438225" w:rsidR="00303778" w:rsidRPr="00F27B76" w:rsidRDefault="00535146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0000003E" w14:textId="77777777" w:rsidR="00303778" w:rsidRPr="00F27B76" w:rsidRDefault="009C4793" w:rsidP="00D035DA">
      <w:pPr>
        <w:ind w:firstLine="720"/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43769CA0" wp14:editId="0A99294F">
            <wp:extent cx="3253839" cy="2315689"/>
            <wp:effectExtent l="0" t="0" r="3810" b="8890"/>
            <wp:docPr id="16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 rotWithShape="1">
                    <a:blip r:embed="rId7"/>
                    <a:srcRect l="15544" t="54634" r="63906" b="19430"/>
                    <a:stretch/>
                  </pic:blipFill>
                  <pic:spPr bwMode="auto">
                    <a:xfrm>
                      <a:off x="0" y="0"/>
                      <a:ext cx="3260100" cy="2320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0003F" w14:textId="77777777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3D46DD6D" w14:textId="77777777" w:rsidR="009A0C81" w:rsidRDefault="009A0C81">
      <w:pPr>
        <w:rPr>
          <w:rFonts w:ascii="Open Sans" w:eastAsia="Georgia" w:hAnsi="Open Sans" w:cs="Open Sans"/>
          <w:b/>
          <w:sz w:val="24"/>
          <w:szCs w:val="24"/>
        </w:rPr>
      </w:pPr>
    </w:p>
    <w:p w14:paraId="778AAFF8" w14:textId="77777777" w:rsidR="00E470C6" w:rsidRPr="00E470C6" w:rsidRDefault="00E470C6" w:rsidP="00E470C6">
      <w:pPr>
        <w:pStyle w:val="ListParagraph"/>
        <w:numPr>
          <w:ilvl w:val="0"/>
          <w:numId w:val="20"/>
        </w:numPr>
        <w:ind w:left="-284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470C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the details where the category is stationary from the product table</w:t>
      </w:r>
    </w:p>
    <w:p w14:paraId="0A72F9E5" w14:textId="77777777" w:rsidR="00A714B9" w:rsidRPr="00F27B76" w:rsidRDefault="00A714B9">
      <w:pPr>
        <w:rPr>
          <w:rFonts w:ascii="Open Sans" w:eastAsia="Georgia" w:hAnsi="Open Sans" w:cs="Open Sans"/>
          <w:b/>
          <w:sz w:val="24"/>
          <w:szCs w:val="24"/>
        </w:rPr>
      </w:pPr>
    </w:p>
    <w:p w14:paraId="43EB4362" w14:textId="0D2FEE5A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535146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48FF8A75" w14:textId="77E97A7D" w:rsidR="00A714B9" w:rsidRPr="00F27B76" w:rsidRDefault="00A714B9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SELECT * FROM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product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WHERE category='Stationary';</w:t>
      </w:r>
    </w:p>
    <w:p w14:paraId="0557EA68" w14:textId="77777777" w:rsidR="00E0114D" w:rsidRDefault="00E0114D" w:rsidP="00F27B76">
      <w:pPr>
        <w:rPr>
          <w:rFonts w:ascii="Open Sans" w:eastAsia="Georgia" w:hAnsi="Open Sans" w:cs="Open Sans"/>
          <w:b/>
          <w:sz w:val="24"/>
          <w:szCs w:val="24"/>
        </w:rPr>
      </w:pPr>
    </w:p>
    <w:p w14:paraId="0000004D" w14:textId="522C3772" w:rsidR="00303778" w:rsidRPr="00F27B76" w:rsidRDefault="00A714B9" w:rsidP="00F27B76">
      <w:pPr>
        <w:rPr>
          <w:rFonts w:ascii="Open Sans" w:eastAsia="Georgia" w:hAnsi="Open Sans" w:cs="Open Sans"/>
          <w:b/>
          <w:sz w:val="24"/>
          <w:szCs w:val="24"/>
        </w:rPr>
      </w:pPr>
      <w:r w:rsidRPr="00F27B76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0000004E" w14:textId="55D836D7" w:rsidR="00303778" w:rsidRPr="00F27B76" w:rsidRDefault="009C4793" w:rsidP="00D035DA">
      <w:pPr>
        <w:ind w:firstLine="720"/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38638C67" wp14:editId="18B8A5D9">
            <wp:extent cx="3954483" cy="1971304"/>
            <wp:effectExtent l="0" t="0" r="8255" b="0"/>
            <wp:docPr id="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 rotWithShape="1">
                    <a:blip r:embed="rId8"/>
                    <a:srcRect l="15224" t="44559" r="61084" b="37525"/>
                    <a:stretch/>
                  </pic:blipFill>
                  <pic:spPr bwMode="auto">
                    <a:xfrm>
                      <a:off x="0" y="0"/>
                      <a:ext cx="3974883" cy="19814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CE61D" w14:textId="41A876E3" w:rsidR="009C4793" w:rsidRDefault="009C4793" w:rsidP="009C4793">
      <w:pPr>
        <w:spacing w:line="48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76E5BC00" w14:textId="77777777" w:rsidR="00E35244" w:rsidRPr="00F27B76" w:rsidRDefault="00E35244" w:rsidP="009C4793">
      <w:pPr>
        <w:spacing w:line="48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49B28200" w14:textId="77777777" w:rsidR="00C140CC" w:rsidRPr="00E470C6" w:rsidRDefault="00E35244" w:rsidP="00E470C6">
      <w:pPr>
        <w:pStyle w:val="ListParagraph"/>
        <w:numPr>
          <w:ilvl w:val="0"/>
          <w:numId w:val="20"/>
        </w:numPr>
        <w:spacing w:line="480" w:lineRule="auto"/>
        <w:ind w:left="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bookmarkStart w:id="4" w:name="_Hlk79422069"/>
      <w:r w:rsidRPr="00E470C6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lastRenderedPageBreak/>
        <w:t xml:space="preserve">Write a query to display the unique category from the </w:t>
      </w:r>
      <w:r w:rsidRPr="00E470C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product</w:t>
      </w:r>
      <w:r w:rsidRPr="00E470C6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</w:t>
      </w:r>
    </w:p>
    <w:bookmarkEnd w:id="4"/>
    <w:p w14:paraId="619AC948" w14:textId="32732542" w:rsidR="00535146" w:rsidRDefault="009C4793" w:rsidP="00535146">
      <w:p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F27B7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SQL </w:t>
      </w:r>
      <w:r w:rsidR="007D4F50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</w:t>
      </w:r>
      <w:r w:rsidR="00535146" w:rsidRPr="00F27B7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de:</w:t>
      </w:r>
    </w:p>
    <w:p w14:paraId="3CF0D241" w14:textId="0A28CCF7" w:rsidR="009C4793" w:rsidRDefault="009C4793" w:rsidP="00535146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proofErr w:type="gramStart"/>
      <w:r w:rsidRPr="00F27B7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ELECT  DISTINCT</w:t>
      </w:r>
      <w:proofErr w:type="gramEnd"/>
      <w:r w:rsidRPr="00F27B7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(category) FROM lep_4.product;</w:t>
      </w:r>
    </w:p>
    <w:p w14:paraId="5A4BD23B" w14:textId="77777777" w:rsidR="00535146" w:rsidRPr="00535146" w:rsidRDefault="00535146" w:rsidP="00535146">
      <w:p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19D54447" w14:textId="6CB13B1F" w:rsidR="009C4793" w:rsidRPr="00F27B76" w:rsidRDefault="00535146" w:rsidP="009C4793">
      <w:pPr>
        <w:spacing w:line="48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F27B7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u</w:t>
      </w:r>
      <w:r w:rsidR="00506BA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</w:t>
      </w:r>
      <w:r w:rsidRPr="00F27B7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ut:</w:t>
      </w:r>
    </w:p>
    <w:p w14:paraId="37971BB4" w14:textId="7354858A" w:rsidR="009C4793" w:rsidRPr="00535146" w:rsidRDefault="00BE3225" w:rsidP="00D035DA">
      <w:pPr>
        <w:spacing w:line="480" w:lineRule="auto"/>
        <w:ind w:firstLine="720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C93F838" wp14:editId="23A64434">
            <wp:extent cx="1114425" cy="1866900"/>
            <wp:effectExtent l="0" t="0" r="9525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1C043" w14:textId="77777777" w:rsidR="009C4793" w:rsidRPr="00F27B76" w:rsidRDefault="009C4793">
      <w:pPr>
        <w:rPr>
          <w:rFonts w:ascii="Open Sans" w:eastAsia="Georgia" w:hAnsi="Open Sans" w:cs="Open Sans"/>
          <w:sz w:val="24"/>
          <w:szCs w:val="24"/>
        </w:rPr>
      </w:pPr>
    </w:p>
    <w:p w14:paraId="2F646337" w14:textId="77777777" w:rsidR="009C4793" w:rsidRPr="00F27B76" w:rsidRDefault="009C4793">
      <w:pPr>
        <w:rPr>
          <w:rFonts w:ascii="Open Sans" w:eastAsia="Georgia" w:hAnsi="Open Sans" w:cs="Open Sans"/>
          <w:sz w:val="24"/>
          <w:szCs w:val="24"/>
        </w:rPr>
      </w:pPr>
    </w:p>
    <w:p w14:paraId="6A79BE55" w14:textId="77777777" w:rsidR="00E470C6" w:rsidRPr="00E470C6" w:rsidRDefault="00E470C6" w:rsidP="00E470C6">
      <w:pPr>
        <w:pStyle w:val="ListParagraph"/>
        <w:numPr>
          <w:ilvl w:val="0"/>
          <w:numId w:val="20"/>
        </w:numPr>
        <w:ind w:left="0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470C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the details of the sales from the sales table where quantity is greater than 2 and the price is less than 500</w:t>
      </w:r>
    </w:p>
    <w:p w14:paraId="55AE2E7B" w14:textId="77777777" w:rsidR="00E0114D" w:rsidRPr="00F27B76" w:rsidRDefault="00E0114D">
      <w:pPr>
        <w:rPr>
          <w:rFonts w:ascii="Open Sans" w:eastAsia="Georgia" w:hAnsi="Open Sans" w:cs="Open Sans"/>
          <w:b/>
          <w:sz w:val="24"/>
          <w:szCs w:val="24"/>
        </w:rPr>
      </w:pPr>
    </w:p>
    <w:p w14:paraId="3384D773" w14:textId="4AD0D2F8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7D4F50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00000051" w14:textId="0CEBBDEE" w:rsidR="00303778" w:rsidRPr="00F27B76" w:rsidRDefault="00A714B9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>SELECT * FROM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sales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 xml:space="preserve"> WHERE qty&gt;2 AND price &lt; 500;</w:t>
      </w:r>
    </w:p>
    <w:p w14:paraId="40EF3991" w14:textId="77777777" w:rsidR="009C4793" w:rsidRPr="00F27B76" w:rsidRDefault="009C4793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0BDC6552" w14:textId="008AB22A" w:rsidR="00A714B9" w:rsidRPr="00F27B76" w:rsidRDefault="007D4F50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1E7E5EB6" w14:textId="77777777" w:rsidR="009A0C81" w:rsidRDefault="009C4793" w:rsidP="00D035DA">
      <w:pPr>
        <w:ind w:firstLine="720"/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5E0E22EF" wp14:editId="2528C863">
            <wp:extent cx="4180114" cy="1246909"/>
            <wp:effectExtent l="0" t="0" r="0" b="0"/>
            <wp:docPr id="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 rotWithShape="1">
                    <a:blip r:embed="rId10"/>
                    <a:srcRect l="15384" t="46319" r="51523" b="41260"/>
                    <a:stretch/>
                  </pic:blipFill>
                  <pic:spPr bwMode="auto">
                    <a:xfrm>
                      <a:off x="0" y="0"/>
                      <a:ext cx="4204028" cy="1254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A7866" w14:textId="77777777" w:rsidR="009A0C81" w:rsidRDefault="009A0C81">
      <w:pPr>
        <w:rPr>
          <w:rFonts w:ascii="Open Sans" w:eastAsia="Georgia" w:hAnsi="Open Sans" w:cs="Open Sans"/>
          <w:sz w:val="24"/>
          <w:szCs w:val="24"/>
        </w:rPr>
      </w:pPr>
    </w:p>
    <w:p w14:paraId="3FF056B1" w14:textId="77777777" w:rsidR="00506BA9" w:rsidRDefault="00506BA9" w:rsidP="00E0114D">
      <w:p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1AD21F48" w14:textId="666A4E86" w:rsidR="00506BA9" w:rsidRDefault="00506BA9" w:rsidP="00E0114D">
      <w:p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175354B5" w14:textId="77777777" w:rsidR="00E35244" w:rsidRDefault="00E35244" w:rsidP="00E0114D">
      <w:p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24155A1" w14:textId="77777777" w:rsidR="00E470C6" w:rsidRPr="00E470C6" w:rsidRDefault="00E470C6" w:rsidP="00E470C6">
      <w:pPr>
        <w:pStyle w:val="ListParagraph"/>
        <w:numPr>
          <w:ilvl w:val="0"/>
          <w:numId w:val="20"/>
        </w:numPr>
        <w:ind w:left="0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470C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lastRenderedPageBreak/>
        <w:t>Write a query to display every customer whose name ends with an ‘a’</w:t>
      </w:r>
    </w:p>
    <w:p w14:paraId="07397653" w14:textId="77777777" w:rsidR="00A714B9" w:rsidRPr="00F27B76" w:rsidRDefault="00A714B9">
      <w:pPr>
        <w:rPr>
          <w:rFonts w:ascii="Open Sans" w:eastAsia="Georgia" w:hAnsi="Open Sans" w:cs="Open Sans"/>
          <w:b/>
          <w:sz w:val="24"/>
          <w:szCs w:val="24"/>
        </w:rPr>
      </w:pPr>
    </w:p>
    <w:p w14:paraId="0A4A303F" w14:textId="2EA8D526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7D4F50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5DC36E95" w14:textId="1B228322" w:rsidR="00A714B9" w:rsidRPr="00F27B76" w:rsidRDefault="00A714B9" w:rsidP="002A0D68">
      <w:pPr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sz w:val="24"/>
          <w:szCs w:val="24"/>
        </w:rPr>
        <w:t xml:space="preserve">SELECT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nam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FROM lep_</w:t>
      </w:r>
      <w:proofErr w:type="gramStart"/>
      <w:r w:rsidRPr="00F27B76">
        <w:rPr>
          <w:rFonts w:ascii="Open Sans" w:eastAsia="Georgia" w:hAnsi="Open Sans" w:cs="Open Sans"/>
          <w:sz w:val="24"/>
          <w:szCs w:val="24"/>
        </w:rPr>
        <w:t>4.customerdetails</w:t>
      </w:r>
      <w:proofErr w:type="gramEnd"/>
      <w:r w:rsidRPr="00F27B76">
        <w:rPr>
          <w:rFonts w:ascii="Open Sans" w:eastAsia="Georgia" w:hAnsi="Open Sans" w:cs="Open Sans"/>
          <w:sz w:val="24"/>
          <w:szCs w:val="24"/>
        </w:rPr>
        <w:t xml:space="preserve"> WHERE </w:t>
      </w:r>
      <w:proofErr w:type="spellStart"/>
      <w:r w:rsidRPr="00F27B76">
        <w:rPr>
          <w:rFonts w:ascii="Open Sans" w:eastAsia="Georgia" w:hAnsi="Open Sans" w:cs="Open Sans"/>
          <w:sz w:val="24"/>
          <w:szCs w:val="24"/>
        </w:rPr>
        <w:t>c_name</w:t>
      </w:r>
      <w:proofErr w:type="spellEnd"/>
      <w:r w:rsidRPr="00F27B76">
        <w:rPr>
          <w:rFonts w:ascii="Open Sans" w:eastAsia="Georgia" w:hAnsi="Open Sans" w:cs="Open Sans"/>
          <w:sz w:val="24"/>
          <w:szCs w:val="24"/>
        </w:rPr>
        <w:t xml:space="preserve"> LIKE '%a';</w:t>
      </w:r>
    </w:p>
    <w:p w14:paraId="00000056" w14:textId="160D738A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647B4D79" w14:textId="2C36CB25" w:rsidR="002A0D68" w:rsidRPr="007D4F50" w:rsidRDefault="007D4F50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00000057" w14:textId="77777777" w:rsidR="00303778" w:rsidRPr="00F27B76" w:rsidRDefault="009C4793" w:rsidP="00D035DA">
      <w:pPr>
        <w:ind w:firstLine="720"/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5F5F0AA8" wp14:editId="27725BA9">
            <wp:extent cx="1905000" cy="1628775"/>
            <wp:effectExtent l="0" t="0" r="0" b="9525"/>
            <wp:docPr id="1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1"/>
                    <a:srcRect l="15224" t="45982" r="78056" b="41704"/>
                    <a:stretch/>
                  </pic:blipFill>
                  <pic:spPr bwMode="auto">
                    <a:xfrm>
                      <a:off x="0" y="0"/>
                      <a:ext cx="1911109" cy="16339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5B8C5" w14:textId="77777777" w:rsidR="00E0114D" w:rsidRDefault="00E0114D">
      <w:pPr>
        <w:rPr>
          <w:rFonts w:ascii="Open Sans" w:eastAsia="Georgia" w:hAnsi="Open Sans" w:cs="Open Sans"/>
          <w:b/>
          <w:sz w:val="24"/>
          <w:szCs w:val="24"/>
        </w:rPr>
      </w:pPr>
    </w:p>
    <w:p w14:paraId="4A6218BE" w14:textId="77777777" w:rsidR="00E0114D" w:rsidRDefault="00E0114D">
      <w:pPr>
        <w:rPr>
          <w:rFonts w:ascii="Open Sans" w:eastAsia="Georgia" w:hAnsi="Open Sans" w:cs="Open Sans"/>
          <w:b/>
          <w:sz w:val="24"/>
          <w:szCs w:val="24"/>
        </w:rPr>
      </w:pPr>
    </w:p>
    <w:p w14:paraId="032BE511" w14:textId="77777777" w:rsidR="00E35244" w:rsidRPr="00E35244" w:rsidRDefault="00E35244" w:rsidP="00E35244">
      <w:pPr>
        <w:pStyle w:val="ListParagraph"/>
        <w:numPr>
          <w:ilvl w:val="0"/>
          <w:numId w:val="20"/>
        </w:numPr>
        <w:ind w:left="-142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35244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the product details in descending order of price</w:t>
      </w:r>
    </w:p>
    <w:p w14:paraId="59B46342" w14:textId="77777777" w:rsidR="007D4F50" w:rsidRPr="00F27B76" w:rsidRDefault="007D4F50">
      <w:pPr>
        <w:rPr>
          <w:rFonts w:ascii="Open Sans" w:eastAsia="Georgia" w:hAnsi="Open Sans" w:cs="Open Sans"/>
          <w:b/>
          <w:sz w:val="24"/>
          <w:szCs w:val="24"/>
        </w:rPr>
      </w:pPr>
    </w:p>
    <w:p w14:paraId="1F23B0C0" w14:textId="7C91D7A8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7D4F50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1895A12E" w14:textId="740D107C" w:rsidR="00A714B9" w:rsidRPr="00F27B76" w:rsidRDefault="00A714B9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>SELECT * FROM le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4.product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ORDER BY price DESC ;</w:t>
      </w:r>
    </w:p>
    <w:p w14:paraId="34AC8225" w14:textId="59099E15" w:rsidR="00A714B9" w:rsidRPr="00F27B76" w:rsidRDefault="00A714B9">
      <w:pPr>
        <w:rPr>
          <w:rFonts w:ascii="Open Sans" w:eastAsia="Georgia" w:hAnsi="Open Sans" w:cs="Open Sans"/>
          <w:bCs/>
          <w:sz w:val="24"/>
          <w:szCs w:val="24"/>
        </w:rPr>
      </w:pPr>
    </w:p>
    <w:p w14:paraId="6A61A095" w14:textId="77777777" w:rsidR="00D035DA" w:rsidRDefault="00D035DA">
      <w:pPr>
        <w:rPr>
          <w:rFonts w:ascii="Open Sans" w:eastAsia="Georgia" w:hAnsi="Open Sans" w:cs="Open Sans"/>
          <w:b/>
          <w:sz w:val="24"/>
          <w:szCs w:val="24"/>
        </w:rPr>
      </w:pPr>
    </w:p>
    <w:p w14:paraId="610260E5" w14:textId="693326BA" w:rsidR="00A714B9" w:rsidRPr="00F27B76" w:rsidRDefault="007D4F50">
      <w:pPr>
        <w:rPr>
          <w:rFonts w:ascii="Open Sans" w:eastAsia="Georgia" w:hAnsi="Open Sans" w:cs="Open Sans"/>
          <w:b/>
          <w:sz w:val="24"/>
          <w:szCs w:val="24"/>
        </w:rPr>
      </w:pPr>
      <w:r w:rsidRPr="00F27B76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0000006C" w14:textId="744A58C9" w:rsidR="00303778" w:rsidRPr="00F27B76" w:rsidRDefault="009C4793" w:rsidP="00D035DA">
      <w:pPr>
        <w:ind w:firstLine="720"/>
        <w:rPr>
          <w:rFonts w:ascii="Open Sans" w:eastAsia="Georgia" w:hAnsi="Open Sans" w:cs="Open Sans"/>
          <w:sz w:val="24"/>
          <w:szCs w:val="24"/>
        </w:rPr>
      </w:pPr>
      <w:r w:rsidRPr="00F27B76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5C28B515" wp14:editId="6AAF405D">
            <wp:extent cx="2660073" cy="1851025"/>
            <wp:effectExtent l="0" t="0" r="6985" b="0"/>
            <wp:docPr id="6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 rotWithShape="1">
                    <a:blip r:embed="rId12"/>
                    <a:srcRect l="10256" t="47232" r="65544" b="17094"/>
                    <a:stretch/>
                  </pic:blipFill>
                  <pic:spPr bwMode="auto">
                    <a:xfrm>
                      <a:off x="0" y="0"/>
                      <a:ext cx="2660419" cy="18512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49D7B" w14:textId="77777777" w:rsidR="007D4F50" w:rsidRDefault="007D4F50">
      <w:pPr>
        <w:rPr>
          <w:rFonts w:ascii="Open Sans" w:eastAsia="Georgia" w:hAnsi="Open Sans" w:cs="Open Sans"/>
          <w:b/>
          <w:sz w:val="24"/>
          <w:szCs w:val="24"/>
        </w:rPr>
      </w:pPr>
    </w:p>
    <w:p w14:paraId="43F2E32B" w14:textId="56582612" w:rsidR="00506BA9" w:rsidRDefault="00506BA9" w:rsidP="00506BA9">
      <w:pPr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5" w:name="_Hlk79422124"/>
    </w:p>
    <w:p w14:paraId="0EB959DB" w14:textId="77777777" w:rsidR="00E35244" w:rsidRDefault="00E35244" w:rsidP="00506BA9">
      <w:pPr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bookmarkEnd w:id="5"/>
    <w:p w14:paraId="6E53FBE6" w14:textId="77777777" w:rsidR="00E35244" w:rsidRPr="00E35244" w:rsidRDefault="00E35244" w:rsidP="00E35244">
      <w:pPr>
        <w:pStyle w:val="ListParagraph"/>
        <w:numPr>
          <w:ilvl w:val="0"/>
          <w:numId w:val="20"/>
        </w:numPr>
        <w:ind w:left="-142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35244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lastRenderedPageBreak/>
        <w:t>Write a query to display the product code and category from categories that have two or more products</w:t>
      </w:r>
    </w:p>
    <w:p w14:paraId="00000072" w14:textId="77777777" w:rsidR="00303778" w:rsidRPr="00F27B76" w:rsidRDefault="00303778">
      <w:pPr>
        <w:rPr>
          <w:rFonts w:ascii="Open Sans" w:eastAsia="Georgia" w:hAnsi="Open Sans" w:cs="Open Sans"/>
          <w:b/>
          <w:sz w:val="24"/>
          <w:szCs w:val="24"/>
        </w:rPr>
      </w:pPr>
    </w:p>
    <w:p w14:paraId="374066FB" w14:textId="2A2A4C92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7D4F50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00000074" w14:textId="76E39C14" w:rsidR="00303778" w:rsidRPr="00F27B76" w:rsidRDefault="00A714B9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p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code,category</w:t>
      </w:r>
      <w:proofErr w:type="spellEnd"/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FROM lep_4.product GROUP BY category HAVING COUNT(category)&gt;=2;</w:t>
      </w:r>
    </w:p>
    <w:p w14:paraId="00000075" w14:textId="77777777" w:rsidR="00303778" w:rsidRPr="00F27B76" w:rsidRDefault="00303778">
      <w:pPr>
        <w:rPr>
          <w:rFonts w:ascii="Open Sans" w:eastAsia="Georgia" w:hAnsi="Open Sans" w:cs="Open Sans"/>
          <w:sz w:val="24"/>
          <w:szCs w:val="24"/>
        </w:rPr>
      </w:pPr>
    </w:p>
    <w:p w14:paraId="00000076" w14:textId="3F597A88" w:rsidR="00303778" w:rsidRPr="00F27B76" w:rsidRDefault="007D4F50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35EAE2E9" w14:textId="7EF9ADB7" w:rsidR="009C4793" w:rsidRPr="00F27B76" w:rsidRDefault="00F27B76" w:rsidP="00D035DA">
      <w:pPr>
        <w:ind w:firstLine="720"/>
        <w:rPr>
          <w:rFonts w:ascii="Open Sans" w:eastAsia="Georgia" w:hAnsi="Open Sans" w:cs="Open Sans"/>
          <w:noProof/>
          <w:sz w:val="24"/>
          <w:szCs w:val="24"/>
        </w:rPr>
      </w:pPr>
      <w:r w:rsidRPr="00F27B76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4B8A30C7" wp14:editId="06412B01">
            <wp:extent cx="2954215" cy="1688123"/>
            <wp:effectExtent l="0" t="0" r="0" b="7620"/>
            <wp:docPr id="9" name="image13.png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3.png" descr="Graphical user interface, text, application&#10;&#10;Description automatically generated"/>
                    <pic:cNvPicPr preferRelativeResize="0"/>
                  </pic:nvPicPr>
                  <pic:blipFill rotWithShape="1">
                    <a:blip r:embed="rId13"/>
                    <a:srcRect l="15224" t="51489" r="72954" b="30398"/>
                    <a:stretch/>
                  </pic:blipFill>
                  <pic:spPr bwMode="auto">
                    <a:xfrm>
                      <a:off x="0" y="0"/>
                      <a:ext cx="2977007" cy="1701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868B0F" w14:textId="77777777" w:rsidR="009A0C81" w:rsidRDefault="009A0C81">
      <w:pPr>
        <w:rPr>
          <w:rFonts w:ascii="Open Sans" w:eastAsia="Georgia" w:hAnsi="Open Sans" w:cs="Open Sans"/>
          <w:b/>
          <w:sz w:val="24"/>
          <w:szCs w:val="24"/>
        </w:rPr>
      </w:pPr>
    </w:p>
    <w:p w14:paraId="2D917959" w14:textId="77777777" w:rsidR="00E35244" w:rsidRPr="00E35244" w:rsidRDefault="00E35244" w:rsidP="00E35244">
      <w:pPr>
        <w:pStyle w:val="ListParagraph"/>
        <w:numPr>
          <w:ilvl w:val="0"/>
          <w:numId w:val="20"/>
        </w:numPr>
        <w:ind w:left="-142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E35244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ombine the sales and product tables based on the order number and customer's name including duplicated rows</w:t>
      </w:r>
    </w:p>
    <w:p w14:paraId="0000008A" w14:textId="77777777" w:rsidR="00303778" w:rsidRPr="00F27B76" w:rsidRDefault="00303778">
      <w:pPr>
        <w:rPr>
          <w:rFonts w:ascii="Open Sans" w:eastAsia="Georgia" w:hAnsi="Open Sans" w:cs="Open Sans"/>
          <w:b/>
          <w:sz w:val="24"/>
          <w:szCs w:val="24"/>
        </w:rPr>
      </w:pPr>
    </w:p>
    <w:p w14:paraId="3CBB6B9F" w14:textId="024A256C" w:rsidR="002A0D68" w:rsidRPr="00F27B76" w:rsidRDefault="002A0D68" w:rsidP="002A0D68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F27B76">
        <w:rPr>
          <w:rFonts w:ascii="Open Sans" w:eastAsia="Georgia" w:hAnsi="Open Sans" w:cs="Open Sans"/>
          <w:b/>
          <w:bCs/>
          <w:sz w:val="24"/>
          <w:szCs w:val="24"/>
        </w:rPr>
        <w:t xml:space="preserve">SQL </w:t>
      </w:r>
      <w:r w:rsidR="007D4F50">
        <w:rPr>
          <w:rFonts w:ascii="Open Sans" w:eastAsia="Georgia" w:hAnsi="Open Sans" w:cs="Open Sans"/>
          <w:b/>
          <w:bCs/>
          <w:sz w:val="24"/>
          <w:szCs w:val="24"/>
        </w:rPr>
        <w:t>c</w:t>
      </w:r>
      <w:r w:rsidR="007D4F50" w:rsidRPr="00F27B76">
        <w:rPr>
          <w:rFonts w:ascii="Open Sans" w:eastAsia="Georgia" w:hAnsi="Open Sans" w:cs="Open Sans"/>
          <w:b/>
          <w:bCs/>
          <w:sz w:val="24"/>
          <w:szCs w:val="24"/>
        </w:rPr>
        <w:t>ode:</w:t>
      </w:r>
    </w:p>
    <w:p w14:paraId="601C4A06" w14:textId="77777777" w:rsidR="00B042B7" w:rsidRPr="00F27B76" w:rsidRDefault="00B042B7" w:rsidP="00B042B7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order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no,c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_nam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 FROM lep_4.sales LEFT JOIN lep_4.product ON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sales.s_cod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=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product.p_code</w:t>
      </w:r>
      <w:proofErr w:type="spellEnd"/>
    </w:p>
    <w:p w14:paraId="3850B80C" w14:textId="77777777" w:rsidR="00B042B7" w:rsidRPr="00F27B76" w:rsidRDefault="00B042B7" w:rsidP="00B042B7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UNION ALL  </w:t>
      </w:r>
    </w:p>
    <w:p w14:paraId="0000008B" w14:textId="0BB18578" w:rsidR="00303778" w:rsidRPr="00F27B76" w:rsidRDefault="00B042B7" w:rsidP="00B042B7">
      <w:pPr>
        <w:rPr>
          <w:rFonts w:ascii="Open Sans" w:eastAsia="Georgia" w:hAnsi="Open Sans" w:cs="Open Sans"/>
          <w:bCs/>
          <w:sz w:val="24"/>
          <w:szCs w:val="24"/>
        </w:rPr>
      </w:pPr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order_</w:t>
      </w:r>
      <w:proofErr w:type="gramStart"/>
      <w:r w:rsidRPr="00F27B76">
        <w:rPr>
          <w:rFonts w:ascii="Open Sans" w:eastAsia="Georgia" w:hAnsi="Open Sans" w:cs="Open Sans"/>
          <w:bCs/>
          <w:sz w:val="24"/>
          <w:szCs w:val="24"/>
        </w:rPr>
        <w:t>no,c</w:t>
      </w:r>
      <w:proofErr w:type="gramEnd"/>
      <w:r w:rsidRPr="00F27B76">
        <w:rPr>
          <w:rFonts w:ascii="Open Sans" w:eastAsia="Georgia" w:hAnsi="Open Sans" w:cs="Open Sans"/>
          <w:bCs/>
          <w:sz w:val="24"/>
          <w:szCs w:val="24"/>
        </w:rPr>
        <w:t>_nam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FROM lep_4.sales RIGHT JOIN lep_4.product ON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sales.s_code</w:t>
      </w:r>
      <w:proofErr w:type="spellEnd"/>
      <w:r w:rsidRPr="00F27B76">
        <w:rPr>
          <w:rFonts w:ascii="Open Sans" w:eastAsia="Georgia" w:hAnsi="Open Sans" w:cs="Open Sans"/>
          <w:bCs/>
          <w:sz w:val="24"/>
          <w:szCs w:val="24"/>
        </w:rPr>
        <w:t xml:space="preserve"> = </w:t>
      </w:r>
      <w:proofErr w:type="spellStart"/>
      <w:r w:rsidRPr="00F27B76">
        <w:rPr>
          <w:rFonts w:ascii="Open Sans" w:eastAsia="Georgia" w:hAnsi="Open Sans" w:cs="Open Sans"/>
          <w:bCs/>
          <w:sz w:val="24"/>
          <w:szCs w:val="24"/>
        </w:rPr>
        <w:t>product.p_code</w:t>
      </w:r>
      <w:proofErr w:type="spellEnd"/>
    </w:p>
    <w:p w14:paraId="38322EE8" w14:textId="77777777" w:rsidR="007D4F50" w:rsidRDefault="007D4F50">
      <w:pPr>
        <w:rPr>
          <w:rFonts w:ascii="Open Sans" w:eastAsia="Georgia" w:hAnsi="Open Sans" w:cs="Open Sans"/>
          <w:b/>
          <w:sz w:val="24"/>
          <w:szCs w:val="24"/>
        </w:rPr>
      </w:pPr>
    </w:p>
    <w:p w14:paraId="560400BF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1F152E2D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30D318BD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2B271EC7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72CC0178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0D841141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154F721B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5DBB3F8F" w14:textId="77777777" w:rsidR="00506BA9" w:rsidRDefault="00506BA9">
      <w:pPr>
        <w:rPr>
          <w:rFonts w:ascii="Open Sans" w:eastAsia="Georgia" w:hAnsi="Open Sans" w:cs="Open Sans"/>
          <w:b/>
          <w:sz w:val="24"/>
          <w:szCs w:val="24"/>
        </w:rPr>
      </w:pPr>
    </w:p>
    <w:p w14:paraId="0000008E" w14:textId="23D92DB5" w:rsidR="00303778" w:rsidRPr="007D4F50" w:rsidRDefault="007D4F50">
      <w:pPr>
        <w:rPr>
          <w:rFonts w:ascii="Open Sans" w:eastAsia="Georgia" w:hAnsi="Open Sans" w:cs="Open Sans"/>
          <w:b/>
          <w:sz w:val="24"/>
          <w:szCs w:val="24"/>
        </w:rPr>
      </w:pPr>
      <w:r w:rsidRPr="00F27B76">
        <w:rPr>
          <w:rFonts w:ascii="Open Sans" w:eastAsia="Georgia" w:hAnsi="Open Sans" w:cs="Open Sans"/>
          <w:b/>
          <w:sz w:val="24"/>
          <w:szCs w:val="24"/>
        </w:rPr>
        <w:lastRenderedPageBreak/>
        <w:t>Output:</w:t>
      </w:r>
    </w:p>
    <w:p w14:paraId="0000008F" w14:textId="77777777" w:rsidR="00303778" w:rsidRPr="00F27B76" w:rsidRDefault="009C4793" w:rsidP="00926428">
      <w:pPr>
        <w:ind w:firstLine="720"/>
        <w:rPr>
          <w:rFonts w:ascii="Open Sans" w:eastAsia="Georgia" w:hAnsi="Open Sans" w:cs="Open Sans"/>
          <w:sz w:val="28"/>
          <w:szCs w:val="28"/>
        </w:rPr>
      </w:pPr>
      <w:r w:rsidRPr="00F27B76">
        <w:rPr>
          <w:rFonts w:ascii="Open Sans" w:eastAsia="Georgia" w:hAnsi="Open Sans" w:cs="Open Sans"/>
          <w:noProof/>
          <w:sz w:val="28"/>
          <w:szCs w:val="28"/>
        </w:rPr>
        <w:drawing>
          <wp:inline distT="114300" distB="114300" distL="114300" distR="114300" wp14:anchorId="20B7CF9B" wp14:editId="33181D67">
            <wp:extent cx="1190625" cy="2286000"/>
            <wp:effectExtent l="0" t="0" r="9525" b="0"/>
            <wp:docPr id="8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 rotWithShape="1">
                    <a:blip r:embed="rId14"/>
                    <a:srcRect l="10416" t="40067" r="79023" b="14991"/>
                    <a:stretch/>
                  </pic:blipFill>
                  <pic:spPr bwMode="auto">
                    <a:xfrm>
                      <a:off x="0" y="0"/>
                      <a:ext cx="1195273" cy="22949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03778" w:rsidRPr="00F27B7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FA8"/>
    <w:multiLevelType w:val="multilevel"/>
    <w:tmpl w:val="FDE28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D32D4"/>
    <w:multiLevelType w:val="multilevel"/>
    <w:tmpl w:val="59929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EB3595"/>
    <w:multiLevelType w:val="multilevel"/>
    <w:tmpl w:val="94C83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0F6B4A"/>
    <w:multiLevelType w:val="multilevel"/>
    <w:tmpl w:val="867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A24C40"/>
    <w:multiLevelType w:val="multilevel"/>
    <w:tmpl w:val="F11C8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B30C7D"/>
    <w:multiLevelType w:val="multilevel"/>
    <w:tmpl w:val="90861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E752EE"/>
    <w:multiLevelType w:val="multilevel"/>
    <w:tmpl w:val="8526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AF7C6A"/>
    <w:multiLevelType w:val="multilevel"/>
    <w:tmpl w:val="A09E7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1B00C2"/>
    <w:multiLevelType w:val="multilevel"/>
    <w:tmpl w:val="8988B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9070A3"/>
    <w:multiLevelType w:val="multilevel"/>
    <w:tmpl w:val="C87E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C25837"/>
    <w:multiLevelType w:val="multilevel"/>
    <w:tmpl w:val="14D8F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E25320"/>
    <w:multiLevelType w:val="hybridMultilevel"/>
    <w:tmpl w:val="81D08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A6242"/>
    <w:multiLevelType w:val="multilevel"/>
    <w:tmpl w:val="83943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680A21"/>
    <w:multiLevelType w:val="multilevel"/>
    <w:tmpl w:val="67FA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7B52BB"/>
    <w:multiLevelType w:val="multilevel"/>
    <w:tmpl w:val="385C8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BB13A3"/>
    <w:multiLevelType w:val="multilevel"/>
    <w:tmpl w:val="2406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330DBD"/>
    <w:multiLevelType w:val="hybridMultilevel"/>
    <w:tmpl w:val="5C2A0C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3411BEE"/>
    <w:multiLevelType w:val="multilevel"/>
    <w:tmpl w:val="72F49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00FF"/>
    <w:multiLevelType w:val="multilevel"/>
    <w:tmpl w:val="ADCAC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063093"/>
    <w:multiLevelType w:val="multilevel"/>
    <w:tmpl w:val="65B0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FB725B"/>
    <w:multiLevelType w:val="multilevel"/>
    <w:tmpl w:val="B1D82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8"/>
  </w:num>
  <w:num w:numId="3">
    <w:abstractNumId w:val="12"/>
  </w:num>
  <w:num w:numId="4">
    <w:abstractNumId w:val="1"/>
  </w:num>
  <w:num w:numId="5">
    <w:abstractNumId w:val="20"/>
  </w:num>
  <w:num w:numId="6">
    <w:abstractNumId w:val="17"/>
  </w:num>
  <w:num w:numId="7">
    <w:abstractNumId w:val="15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  <w:num w:numId="12">
    <w:abstractNumId w:val="6"/>
  </w:num>
  <w:num w:numId="13">
    <w:abstractNumId w:val="14"/>
  </w:num>
  <w:num w:numId="14">
    <w:abstractNumId w:val="8"/>
  </w:num>
  <w:num w:numId="15">
    <w:abstractNumId w:val="13"/>
  </w:num>
  <w:num w:numId="16">
    <w:abstractNumId w:val="4"/>
  </w:num>
  <w:num w:numId="17">
    <w:abstractNumId w:val="19"/>
  </w:num>
  <w:num w:numId="18">
    <w:abstractNumId w:val="3"/>
  </w:num>
  <w:num w:numId="19">
    <w:abstractNumId w:val="9"/>
  </w:num>
  <w:num w:numId="20">
    <w:abstractNumId w:val="11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Lc0tTA1NTUzNLFQ0lEKTi0uzszPAykwrAUA+8sQnywAAAA="/>
  </w:docVars>
  <w:rsids>
    <w:rsidRoot w:val="00303778"/>
    <w:rsid w:val="00097797"/>
    <w:rsid w:val="000D0E56"/>
    <w:rsid w:val="00104BA6"/>
    <w:rsid w:val="00194CB4"/>
    <w:rsid w:val="001A6A74"/>
    <w:rsid w:val="00224709"/>
    <w:rsid w:val="002A0D68"/>
    <w:rsid w:val="00303778"/>
    <w:rsid w:val="003745CB"/>
    <w:rsid w:val="004D2F6D"/>
    <w:rsid w:val="00506BA9"/>
    <w:rsid w:val="00535146"/>
    <w:rsid w:val="00561EE5"/>
    <w:rsid w:val="006F2A4E"/>
    <w:rsid w:val="00706213"/>
    <w:rsid w:val="00783123"/>
    <w:rsid w:val="007C4896"/>
    <w:rsid w:val="007D4F50"/>
    <w:rsid w:val="00915093"/>
    <w:rsid w:val="00926428"/>
    <w:rsid w:val="009A0C81"/>
    <w:rsid w:val="009C4793"/>
    <w:rsid w:val="009C6A78"/>
    <w:rsid w:val="00A714B9"/>
    <w:rsid w:val="00B042B7"/>
    <w:rsid w:val="00B91910"/>
    <w:rsid w:val="00BE0863"/>
    <w:rsid w:val="00BE3225"/>
    <w:rsid w:val="00D035DA"/>
    <w:rsid w:val="00D41B80"/>
    <w:rsid w:val="00DB4B45"/>
    <w:rsid w:val="00E0114D"/>
    <w:rsid w:val="00E35244"/>
    <w:rsid w:val="00E470C6"/>
    <w:rsid w:val="00E86440"/>
    <w:rsid w:val="00F27B76"/>
    <w:rsid w:val="00F8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C9904"/>
  <w15:docId w15:val="{F5FBF60C-8801-4994-BD61-CA0DAA69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41B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il Chettri</dc:creator>
  <cp:lastModifiedBy>B Janani Priya</cp:lastModifiedBy>
  <cp:revision>13</cp:revision>
  <dcterms:created xsi:type="dcterms:W3CDTF">2021-08-09T09:49:00Z</dcterms:created>
  <dcterms:modified xsi:type="dcterms:W3CDTF">2022-01-10T17:21:00Z</dcterms:modified>
</cp:coreProperties>
</file>